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449e493-c698-4990-8861-c94b83dad6d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7b4b196-69a9-4746-bb88-1d021784ded0"/>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30Z</dcterms:created>
  <dcterms:modified xsi:type="dcterms:W3CDTF">2023-07-21T11: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